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24C69651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3D338B68" w:rsid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224CF" w14:paraId="51DB60F7" w14:textId="77777777" w:rsidTr="00B33F73">
        <w:tc>
          <w:tcPr>
            <w:tcW w:w="1927" w:type="dxa"/>
            <w:hideMark/>
          </w:tcPr>
          <w:p w14:paraId="38A09B6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4779C7D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BBB0C7F" w14:textId="77777777" w:rsidR="001224CF" w:rsidRDefault="001224CF" w:rsidP="00B33F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224CF" w14:paraId="7482FF86" w14:textId="77777777" w:rsidTr="00B33F73">
        <w:tc>
          <w:tcPr>
            <w:tcW w:w="1927" w:type="dxa"/>
            <w:hideMark/>
          </w:tcPr>
          <w:p w14:paraId="6823D53F" w14:textId="5ED7D290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1</w:t>
            </w:r>
          </w:p>
        </w:tc>
        <w:tc>
          <w:tcPr>
            <w:tcW w:w="2524" w:type="dxa"/>
            <w:hideMark/>
          </w:tcPr>
          <w:p w14:paraId="41B8B2D8" w14:textId="3DFF736A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Oct-2021</w:t>
            </w:r>
          </w:p>
        </w:tc>
        <w:tc>
          <w:tcPr>
            <w:tcW w:w="4909" w:type="dxa"/>
            <w:hideMark/>
          </w:tcPr>
          <w:p w14:paraId="65B1E3F4" w14:textId="77777777" w:rsidR="001224CF" w:rsidRDefault="001224CF" w:rsidP="00B33F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1224CF" w14:paraId="23D13C2F" w14:textId="77777777" w:rsidTr="00B33F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091A97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F2043AE" w14:textId="77777777" w:rsidR="001224CF" w:rsidRDefault="001224CF" w:rsidP="00B33F73">
            <w:pPr>
              <w:rPr>
                <w:sz w:val="20"/>
                <w:szCs w:val="24"/>
              </w:rPr>
            </w:pPr>
          </w:p>
        </w:tc>
      </w:tr>
    </w:tbl>
    <w:p w14:paraId="6FFFB13D" w14:textId="47416D2C" w:rsidR="001224CF" w:rsidRPr="0032246F" w:rsidRDefault="00184058" w:rsidP="00184058">
      <w:pPr>
        <w:pStyle w:val="ListParagraph"/>
        <w:numPr>
          <w:ilvl w:val="0"/>
          <w:numId w:val="20"/>
        </w:numPr>
      </w:pPr>
      <w:r w:rsidRPr="00184058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dded restrictions for virtual routes (TLA-104)</w:t>
      </w:r>
    </w:p>
    <w:p w14:paraId="340602F5" w14:textId="06ABE7A9" w:rsidR="0032246F" w:rsidRPr="00184058" w:rsidRDefault="0032246F" w:rsidP="00184058">
      <w:pPr>
        <w:pStyle w:val="ListParagraph"/>
        <w:numPr>
          <w:ilvl w:val="0"/>
          <w:numId w:val="20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dragging option for debug button (TLA-108)</w:t>
      </w:r>
    </w:p>
    <w:p w14:paraId="62698A90" w14:textId="77777777" w:rsidR="00184058" w:rsidRDefault="00184058" w:rsidP="00184058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</w:t>
            </w:r>
            <w:r w:rsidR="00C75CC8"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559FB" w14:textId="77777777" w:rsidR="004968DF" w:rsidRDefault="004968DF" w:rsidP="00B42730">
      <w:pPr>
        <w:spacing w:after="0" w:line="240" w:lineRule="auto"/>
      </w:pPr>
      <w:r>
        <w:separator/>
      </w:r>
    </w:p>
  </w:endnote>
  <w:endnote w:type="continuationSeparator" w:id="0">
    <w:p w14:paraId="783A5346" w14:textId="77777777" w:rsidR="004968DF" w:rsidRDefault="004968D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BAEB6" w14:textId="77777777" w:rsidR="004968DF" w:rsidRDefault="004968DF" w:rsidP="00B42730">
      <w:pPr>
        <w:spacing w:after="0" w:line="240" w:lineRule="auto"/>
      </w:pPr>
      <w:r>
        <w:separator/>
      </w:r>
    </w:p>
  </w:footnote>
  <w:footnote w:type="continuationSeparator" w:id="0">
    <w:p w14:paraId="10AB351F" w14:textId="77777777" w:rsidR="004968DF" w:rsidRDefault="004968D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342BA2"/>
    <w:multiLevelType w:val="hybridMultilevel"/>
    <w:tmpl w:val="0A26987C"/>
    <w:lvl w:ilvl="0" w:tplc="B5BA134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242424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3"/>
  </w:num>
  <w:num w:numId="9">
    <w:abstractNumId w:val="2"/>
  </w:num>
  <w:num w:numId="10">
    <w:abstractNumId w:val="14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5"/>
  </w:num>
  <w:num w:numId="18">
    <w:abstractNumId w:val="15"/>
  </w:num>
  <w:num w:numId="19">
    <w:abstractNumId w:val="1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D0C2D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4CF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84058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059A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2246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968DF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7697D"/>
    <w:rsid w:val="00583873"/>
    <w:rsid w:val="00583DDF"/>
    <w:rsid w:val="00583FB1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468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4626"/>
    <w:rsid w:val="00AE40A6"/>
    <w:rsid w:val="00AF2082"/>
    <w:rsid w:val="00AF29E8"/>
    <w:rsid w:val="00AF7C67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7D74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1F7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Oana Ilie</cp:lastModifiedBy>
  <cp:revision>17</cp:revision>
  <cp:lastPrinted>2014-12-29T09:36:00Z</cp:lastPrinted>
  <dcterms:created xsi:type="dcterms:W3CDTF">2020-11-25T15:07:00Z</dcterms:created>
  <dcterms:modified xsi:type="dcterms:W3CDTF">2021-10-04T09:09:00Z</dcterms:modified>
</cp:coreProperties>
</file>